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E622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963ED" w:rsidRPr="00A963ED" w:rsidRDefault="00A963ED" w:rsidP="00A963ED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E6228" w:rsidRDefault="00EE6228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E622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E6228" w:rsidRDefault="00A963E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B4782" w14:paraId="13D0D0CD" w14:textId="77777777" w:rsidTr="00CB79BE">
        <w:tc>
          <w:tcPr>
            <w:tcW w:w="9781" w:type="dxa"/>
          </w:tcPr>
          <w:p w14:paraId="7AC39C70" w14:textId="793707CD" w:rsidR="003B4782" w:rsidRDefault="003B4782" w:rsidP="00CB79BE">
            <w:pPr>
              <w:ind w:right="-1670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.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vio Joseph </w:t>
            </w:r>
            <w:proofErr w:type="spellStart"/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>Benher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Pair</w:t>
            </w:r>
            <w:proofErr w:type="spellEnd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Default="003B4782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CB79BE">
        <w:tc>
          <w:tcPr>
            <w:tcW w:w="9781" w:type="dxa"/>
          </w:tcPr>
          <w:p w14:paraId="43B72E68" w14:textId="6D0F566A" w:rsidR="00CF6026" w:rsidRDefault="00CF6026" w:rsidP="00CB79BE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CB79BE">
        <w:tc>
          <w:tcPr>
            <w:tcW w:w="9781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39C778A4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93C2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132CEF" w:rsidRDefault="00BF1A0C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</w:t>
            </w:r>
          </w:p>
        </w:tc>
      </w:tr>
      <w:tr w:rsidR="00193C2A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193C2A" w:rsidRDefault="00193C2A" w:rsidP="00DC3A47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</w:t>
            </w:r>
            <w:r w:rsidR="00653B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3889AFD8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0C49CA30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3964E6E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818D5" w14:textId="77777777" w:rsidR="003E208F" w:rsidRDefault="003E208F" w:rsidP="00962F84">
      <w:r>
        <w:separator/>
      </w:r>
    </w:p>
  </w:endnote>
  <w:endnote w:type="continuationSeparator" w:id="0">
    <w:p w14:paraId="05BF22B2" w14:textId="77777777" w:rsidR="003E208F" w:rsidRDefault="003E208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FA112" w14:textId="77777777" w:rsidR="003E208F" w:rsidRDefault="003E208F" w:rsidP="00962F84">
      <w:r>
        <w:separator/>
      </w:r>
    </w:p>
  </w:footnote>
  <w:footnote w:type="continuationSeparator" w:id="0">
    <w:p w14:paraId="6109BEF2" w14:textId="77777777" w:rsidR="003E208F" w:rsidRDefault="003E208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3</TotalTime>
  <Pages>5</Pages>
  <Words>4573</Words>
  <Characters>22182</Characters>
  <Application>Microsoft Office Word</Application>
  <DocSecurity>0</DocSecurity>
  <Lines>554</Lines>
  <Paragraphs>2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64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66</cp:revision>
  <cp:lastPrinted>2023-07-14T05:33:00Z</cp:lastPrinted>
  <dcterms:created xsi:type="dcterms:W3CDTF">2023-03-04T20:29:00Z</dcterms:created>
  <dcterms:modified xsi:type="dcterms:W3CDTF">2023-10-23T06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